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E4A52" w14:textId="196C3A00" w:rsidR="00495689" w:rsidRPr="007B4928" w:rsidRDefault="00EC4E3D" w:rsidP="00EC4E3D">
      <w:pPr>
        <w:jc w:val="center"/>
        <w:rPr>
          <w:rFonts w:ascii="Arial" w:hAnsi="Arial" w:cs="Arial"/>
          <w:b/>
          <w:bCs/>
        </w:rPr>
      </w:pPr>
      <w:r w:rsidRPr="007B4928">
        <w:rPr>
          <w:rFonts w:ascii="Arial" w:hAnsi="Arial" w:cs="Arial"/>
          <w:b/>
          <w:bCs/>
        </w:rPr>
        <w:t>APAO Leadership Development Nomination Form</w:t>
      </w:r>
    </w:p>
    <w:p w14:paraId="344C215F" w14:textId="3803FF1E" w:rsidR="00EC4E3D" w:rsidRPr="007B4928" w:rsidRDefault="00EC4E3D" w:rsidP="00C60395">
      <w:pPr>
        <w:rPr>
          <w:rFonts w:ascii="Arial" w:hAnsi="Arial" w:cs="Arial"/>
          <w:color w:val="FF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E43B94" w:rsidRPr="007B4928" w14:paraId="3518F1D2" w14:textId="77777777" w:rsidTr="006E1314">
        <w:tc>
          <w:tcPr>
            <w:tcW w:w="9350" w:type="dxa"/>
            <w:gridSpan w:val="2"/>
            <w:shd w:val="clear" w:color="auto" w:fill="5B9BD5" w:themeFill="accent1"/>
          </w:tcPr>
          <w:p w14:paraId="2D01B211" w14:textId="282A5719" w:rsidR="00E43B94" w:rsidRPr="006E1314" w:rsidRDefault="00E43B94" w:rsidP="00EC4E3D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Proposer’s Information</w:t>
            </w:r>
          </w:p>
        </w:tc>
      </w:tr>
      <w:tr w:rsidR="00E43B94" w:rsidRPr="007B4928" w14:paraId="265769F7" w14:textId="77777777" w:rsidTr="007C660A">
        <w:tc>
          <w:tcPr>
            <w:tcW w:w="3114" w:type="dxa"/>
          </w:tcPr>
          <w:p w14:paraId="1901CF3F" w14:textId="4A4852D7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Title</w:t>
            </w:r>
          </w:p>
        </w:tc>
        <w:tc>
          <w:tcPr>
            <w:tcW w:w="6236" w:type="dxa"/>
          </w:tcPr>
          <w:p w14:paraId="75786213" w14:textId="77777777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3B94" w:rsidRPr="007B4928" w14:paraId="66F8C448" w14:textId="77777777" w:rsidTr="007C660A">
        <w:tc>
          <w:tcPr>
            <w:tcW w:w="3114" w:type="dxa"/>
          </w:tcPr>
          <w:p w14:paraId="0288F456" w14:textId="591EE250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Full Name</w:t>
            </w:r>
          </w:p>
        </w:tc>
        <w:tc>
          <w:tcPr>
            <w:tcW w:w="6236" w:type="dxa"/>
          </w:tcPr>
          <w:p w14:paraId="5B124548" w14:textId="77777777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43B94" w:rsidRPr="007B4928" w14:paraId="6C802D97" w14:textId="77777777" w:rsidTr="007C660A">
        <w:tc>
          <w:tcPr>
            <w:tcW w:w="3114" w:type="dxa"/>
          </w:tcPr>
          <w:p w14:paraId="50DBD927" w14:textId="75101BF1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APAO Member Society</w:t>
            </w:r>
          </w:p>
        </w:tc>
        <w:tc>
          <w:tcPr>
            <w:tcW w:w="6236" w:type="dxa"/>
          </w:tcPr>
          <w:p w14:paraId="1D26971E" w14:textId="77777777" w:rsidR="00E43B94" w:rsidRPr="007B4928" w:rsidRDefault="00E43B94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6594184" w14:textId="77777777" w:rsidR="00E43B94" w:rsidRPr="007B4928" w:rsidRDefault="00E43B94" w:rsidP="00EC4E3D">
      <w:pPr>
        <w:rPr>
          <w:rFonts w:ascii="Arial" w:hAnsi="Arial" w:cs="Arial"/>
          <w:sz w:val="21"/>
          <w:szCs w:val="21"/>
        </w:rPr>
      </w:pPr>
    </w:p>
    <w:tbl>
      <w:tblPr>
        <w:tblStyle w:val="a4"/>
        <w:tblW w:w="9397" w:type="dxa"/>
        <w:tblLook w:val="04A0" w:firstRow="1" w:lastRow="0" w:firstColumn="1" w:lastColumn="0" w:noHBand="0" w:noVBand="1"/>
      </w:tblPr>
      <w:tblGrid>
        <w:gridCol w:w="3129"/>
        <w:gridCol w:w="6268"/>
      </w:tblGrid>
      <w:tr w:rsidR="00EC4E3D" w:rsidRPr="007B4928" w14:paraId="397FDF4F" w14:textId="77777777" w:rsidTr="006E1314">
        <w:trPr>
          <w:trHeight w:val="612"/>
        </w:trPr>
        <w:tc>
          <w:tcPr>
            <w:tcW w:w="9397" w:type="dxa"/>
            <w:gridSpan w:val="2"/>
            <w:shd w:val="clear" w:color="auto" w:fill="70AD47" w:themeFill="accent6"/>
          </w:tcPr>
          <w:p w14:paraId="5813E683" w14:textId="77777777" w:rsidR="00EC4E3D" w:rsidRPr="006E1314" w:rsidRDefault="00EC4E3D" w:rsidP="00EC4E3D">
            <w:pPr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Nominee’s Particulars:</w:t>
            </w:r>
          </w:p>
          <w:p w14:paraId="0E7F0217" w14:textId="77777777" w:rsidR="00EC4E3D" w:rsidRPr="006E1314" w:rsidRDefault="00EC4E3D" w:rsidP="00EC4E3D">
            <w:pPr>
              <w:rPr>
                <w:rFonts w:ascii="Arial" w:hAnsi="Arial" w:cs="Arial"/>
                <w:b/>
                <w:bCs/>
                <w:i/>
                <w:iCs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 xml:space="preserve">Fields marked with </w:t>
            </w:r>
            <w:r w:rsidRPr="006E1314">
              <w:rPr>
                <w:rFonts w:ascii="Arial" w:hAnsi="Arial" w:cs="Arial"/>
                <w:b/>
                <w:bCs/>
                <w:i/>
                <w:iCs/>
                <w:color w:val="FF0000"/>
                <w:sz w:val="20"/>
                <w:szCs w:val="20"/>
              </w:rPr>
              <w:t>*</w:t>
            </w:r>
            <w:r w:rsidRPr="006E1314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 xml:space="preserve"> are mandatory</w:t>
            </w:r>
          </w:p>
        </w:tc>
      </w:tr>
      <w:tr w:rsidR="00EC4E3D" w:rsidRPr="007B4928" w14:paraId="3E03D17E" w14:textId="77777777" w:rsidTr="007C660A">
        <w:trPr>
          <w:trHeight w:val="306"/>
        </w:trPr>
        <w:tc>
          <w:tcPr>
            <w:tcW w:w="3129" w:type="dxa"/>
          </w:tcPr>
          <w:p w14:paraId="79A6A0F4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Title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0879A6E2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5DDD535F" w14:textId="77777777" w:rsidTr="007C660A">
        <w:trPr>
          <w:trHeight w:val="306"/>
        </w:trPr>
        <w:tc>
          <w:tcPr>
            <w:tcW w:w="3129" w:type="dxa"/>
          </w:tcPr>
          <w:p w14:paraId="33889AC0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First Name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1AA598A3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148300AA" w14:textId="77777777" w:rsidTr="007C660A">
        <w:trPr>
          <w:trHeight w:val="306"/>
        </w:trPr>
        <w:tc>
          <w:tcPr>
            <w:tcW w:w="3129" w:type="dxa"/>
          </w:tcPr>
          <w:p w14:paraId="0ED43928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Middle Initial </w:t>
            </w:r>
          </w:p>
        </w:tc>
        <w:tc>
          <w:tcPr>
            <w:tcW w:w="6268" w:type="dxa"/>
          </w:tcPr>
          <w:p w14:paraId="7EA17E9B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19FAA075" w14:textId="77777777" w:rsidTr="007C660A">
        <w:trPr>
          <w:trHeight w:val="306"/>
        </w:trPr>
        <w:tc>
          <w:tcPr>
            <w:tcW w:w="3129" w:type="dxa"/>
          </w:tcPr>
          <w:p w14:paraId="00BD3315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Last (Family Name)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755D5E61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4849654E" w14:textId="77777777" w:rsidTr="007C660A">
        <w:trPr>
          <w:trHeight w:val="306"/>
        </w:trPr>
        <w:tc>
          <w:tcPr>
            <w:tcW w:w="3129" w:type="dxa"/>
          </w:tcPr>
          <w:p w14:paraId="3EEA7934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Email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44388B6B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43435DE3" w14:textId="77777777" w:rsidTr="007C660A">
        <w:trPr>
          <w:trHeight w:val="306"/>
        </w:trPr>
        <w:tc>
          <w:tcPr>
            <w:tcW w:w="3129" w:type="dxa"/>
          </w:tcPr>
          <w:p w14:paraId="42C04E95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Age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66937D86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39D37A6F" w14:textId="77777777" w:rsidTr="007C660A">
        <w:trPr>
          <w:trHeight w:val="306"/>
        </w:trPr>
        <w:tc>
          <w:tcPr>
            <w:tcW w:w="3129" w:type="dxa"/>
          </w:tcPr>
          <w:p w14:paraId="0A75B000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Institution (if applicable)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5FED9E01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467F715D" w14:textId="77777777" w:rsidTr="007C660A">
        <w:trPr>
          <w:trHeight w:val="306"/>
        </w:trPr>
        <w:tc>
          <w:tcPr>
            <w:tcW w:w="3129" w:type="dxa"/>
          </w:tcPr>
          <w:p w14:paraId="010CC7A6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Department (if applicable)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6253DE2E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557E364C" w14:textId="77777777" w:rsidTr="007C660A">
        <w:trPr>
          <w:trHeight w:val="306"/>
        </w:trPr>
        <w:tc>
          <w:tcPr>
            <w:tcW w:w="3129" w:type="dxa"/>
          </w:tcPr>
          <w:p w14:paraId="222CDC3F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Position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2E0A2019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2531C11D" w14:textId="77777777" w:rsidTr="007C660A">
        <w:trPr>
          <w:trHeight w:val="306"/>
        </w:trPr>
        <w:tc>
          <w:tcPr>
            <w:tcW w:w="3129" w:type="dxa"/>
          </w:tcPr>
          <w:p w14:paraId="65F5EBEE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Country </w:t>
            </w:r>
            <w:r w:rsidRPr="007B4928">
              <w:rPr>
                <w:rFonts w:ascii="Arial" w:hAnsi="Arial" w:cs="Arial"/>
                <w:color w:val="FF0000"/>
                <w:sz w:val="21"/>
                <w:szCs w:val="21"/>
              </w:rPr>
              <w:t>*</w:t>
            </w:r>
          </w:p>
        </w:tc>
        <w:tc>
          <w:tcPr>
            <w:tcW w:w="6268" w:type="dxa"/>
          </w:tcPr>
          <w:p w14:paraId="26690000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622C11E3" w14:textId="77777777" w:rsidTr="007C660A">
        <w:trPr>
          <w:trHeight w:val="306"/>
        </w:trPr>
        <w:tc>
          <w:tcPr>
            <w:tcW w:w="3129" w:type="dxa"/>
          </w:tcPr>
          <w:p w14:paraId="00CA4976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Mailing Address</w:t>
            </w:r>
          </w:p>
        </w:tc>
        <w:tc>
          <w:tcPr>
            <w:tcW w:w="6268" w:type="dxa"/>
          </w:tcPr>
          <w:p w14:paraId="6B70D1C3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7CFEFE6E" w14:textId="77777777" w:rsidTr="007C660A">
        <w:trPr>
          <w:trHeight w:val="306"/>
        </w:trPr>
        <w:tc>
          <w:tcPr>
            <w:tcW w:w="3129" w:type="dxa"/>
          </w:tcPr>
          <w:p w14:paraId="4FB713FF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Tel</w:t>
            </w:r>
          </w:p>
        </w:tc>
        <w:tc>
          <w:tcPr>
            <w:tcW w:w="6268" w:type="dxa"/>
          </w:tcPr>
          <w:p w14:paraId="3D86F202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6179055C" w14:textId="77777777" w:rsidTr="007C660A">
        <w:trPr>
          <w:trHeight w:val="306"/>
        </w:trPr>
        <w:tc>
          <w:tcPr>
            <w:tcW w:w="3129" w:type="dxa"/>
          </w:tcPr>
          <w:p w14:paraId="5D73BBA5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>Mobile</w:t>
            </w:r>
          </w:p>
        </w:tc>
        <w:tc>
          <w:tcPr>
            <w:tcW w:w="6268" w:type="dxa"/>
          </w:tcPr>
          <w:p w14:paraId="3BF2822E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EC4E3D" w:rsidRPr="007B4928" w14:paraId="6BE8D106" w14:textId="77777777" w:rsidTr="007C660A">
        <w:trPr>
          <w:trHeight w:val="290"/>
        </w:trPr>
        <w:tc>
          <w:tcPr>
            <w:tcW w:w="3129" w:type="dxa"/>
          </w:tcPr>
          <w:p w14:paraId="7ACF94C7" w14:textId="13EEC0A2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  <w:r w:rsidRPr="007B4928">
              <w:rPr>
                <w:rFonts w:ascii="Arial" w:hAnsi="Arial" w:cs="Arial"/>
                <w:sz w:val="21"/>
                <w:szCs w:val="21"/>
              </w:rPr>
              <w:t xml:space="preserve">Title of </w:t>
            </w:r>
            <w:r w:rsidR="007C660A">
              <w:rPr>
                <w:rFonts w:ascii="Arial" w:hAnsi="Arial" w:cs="Arial"/>
                <w:sz w:val="21"/>
                <w:szCs w:val="21"/>
              </w:rPr>
              <w:t>P</w:t>
            </w:r>
            <w:r w:rsidRPr="007B4928">
              <w:rPr>
                <w:rFonts w:ascii="Arial" w:hAnsi="Arial" w:cs="Arial"/>
                <w:sz w:val="21"/>
                <w:szCs w:val="21"/>
              </w:rPr>
              <w:t xml:space="preserve">roposed </w:t>
            </w:r>
            <w:r w:rsidR="007C660A">
              <w:rPr>
                <w:rFonts w:ascii="Arial" w:hAnsi="Arial" w:cs="Arial"/>
                <w:sz w:val="21"/>
                <w:szCs w:val="21"/>
              </w:rPr>
              <w:t xml:space="preserve">LDP </w:t>
            </w:r>
            <w:r w:rsidRPr="007B4928">
              <w:rPr>
                <w:rFonts w:ascii="Arial" w:hAnsi="Arial" w:cs="Arial"/>
                <w:sz w:val="21"/>
                <w:szCs w:val="21"/>
              </w:rPr>
              <w:t>project</w:t>
            </w:r>
          </w:p>
        </w:tc>
        <w:tc>
          <w:tcPr>
            <w:tcW w:w="6268" w:type="dxa"/>
          </w:tcPr>
          <w:p w14:paraId="088B87E3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DA7D0E8" w14:textId="77777777" w:rsidR="00EC4E3D" w:rsidRPr="007C660A" w:rsidRDefault="00EC4E3D" w:rsidP="00EC4E3D">
      <w:pPr>
        <w:rPr>
          <w:rFonts w:ascii="Arial" w:hAnsi="Arial" w:cs="Arial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4E3D" w:rsidRPr="007B4928" w14:paraId="0915699C" w14:textId="77777777" w:rsidTr="006E1314">
        <w:tc>
          <w:tcPr>
            <w:tcW w:w="9350" w:type="dxa"/>
            <w:shd w:val="clear" w:color="auto" w:fill="5B9BD5" w:themeFill="accent1"/>
          </w:tcPr>
          <w:p w14:paraId="0A064CB2" w14:textId="49491820" w:rsidR="00EC4E3D" w:rsidRPr="006E1314" w:rsidRDefault="00EC4E3D" w:rsidP="006E1314">
            <w:pPr>
              <w:shd w:val="clear" w:color="auto" w:fill="5B9BD5" w:themeFill="accent1"/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Write-up for Nominee</w:t>
            </w:r>
            <w:r w:rsidR="00E8405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 xml:space="preserve"> by Proposer</w:t>
            </w: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:</w:t>
            </w:r>
          </w:p>
          <w:p w14:paraId="2EB8F82C" w14:textId="77777777" w:rsidR="00EC4E3D" w:rsidRPr="006E1314" w:rsidRDefault="00EC4E3D" w:rsidP="006E1314">
            <w:pPr>
              <w:shd w:val="clear" w:color="auto" w:fill="5B9BD5" w:themeFill="accent1"/>
              <w:rPr>
                <w:rFonts w:ascii="Arial" w:hAnsi="Arial" w:cs="Arial"/>
                <w:i/>
                <w:iCs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>Description of the nominee and reasons why he/she should be considered for the LDP program. (600 words max)</w:t>
            </w:r>
          </w:p>
        </w:tc>
      </w:tr>
      <w:tr w:rsidR="00EC4E3D" w:rsidRPr="007B4928" w14:paraId="00F22FBE" w14:textId="77777777" w:rsidTr="00EC4E3D">
        <w:tc>
          <w:tcPr>
            <w:tcW w:w="9350" w:type="dxa"/>
          </w:tcPr>
          <w:p w14:paraId="15812CF0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17A5AD8F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4A000D88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7F13F84A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3C291F93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10AD2B70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E6823C7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C317D0E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71977446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A549ABD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7AC1217E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E2EE0FF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477A8B26" w14:textId="77777777" w:rsidR="00EC4E3D" w:rsidRPr="007B4928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45B52BEB" w14:textId="77777777" w:rsidR="00EC4E3D" w:rsidRDefault="00EC4E3D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0A901A88" w14:textId="77777777" w:rsidR="006E1314" w:rsidRDefault="006E1314" w:rsidP="00EC4E3D">
            <w:pPr>
              <w:rPr>
                <w:rFonts w:ascii="Arial" w:hAnsi="Arial" w:cs="Arial"/>
                <w:sz w:val="21"/>
                <w:szCs w:val="21"/>
              </w:rPr>
            </w:pPr>
          </w:p>
          <w:p w14:paraId="43391BF4" w14:textId="66221CBB" w:rsidR="007B4928" w:rsidRPr="007B4928" w:rsidRDefault="007B4928" w:rsidP="00EC4E3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61E462A" w14:textId="77777777" w:rsidR="00EC4E3D" w:rsidRPr="007B4928" w:rsidRDefault="00EC4E3D" w:rsidP="00EC4E3D">
      <w:pPr>
        <w:rPr>
          <w:rFonts w:ascii="Arial" w:hAnsi="Arial" w:cs="Arial"/>
          <w:sz w:val="21"/>
          <w:szCs w:val="21"/>
        </w:rPr>
      </w:pPr>
    </w:p>
    <w:p w14:paraId="3276B7AA" w14:textId="77777777" w:rsidR="00EC4E3D" w:rsidRPr="007B4928" w:rsidRDefault="00EC4E3D" w:rsidP="00EC4E3D">
      <w:pPr>
        <w:rPr>
          <w:rFonts w:ascii="Arial" w:hAnsi="Arial" w:cs="Arial"/>
          <w:color w:val="FF0000"/>
          <w:sz w:val="21"/>
          <w:szCs w:val="21"/>
        </w:rPr>
      </w:pPr>
      <w:r w:rsidRPr="007B4928">
        <w:rPr>
          <w:rFonts w:ascii="Arial" w:hAnsi="Arial" w:cs="Arial"/>
          <w:color w:val="FF0000"/>
          <w:sz w:val="21"/>
          <w:szCs w:val="21"/>
        </w:rPr>
        <w:lastRenderedPageBreak/>
        <w:t xml:space="preserve">Questions for Nominee (to be answered by nominee)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1314" w:rsidRPr="006E1314" w14:paraId="7420275B" w14:textId="77777777" w:rsidTr="006E1314">
        <w:tc>
          <w:tcPr>
            <w:tcW w:w="9350" w:type="dxa"/>
            <w:shd w:val="clear" w:color="auto" w:fill="70AD47" w:themeFill="accent6"/>
          </w:tcPr>
          <w:p w14:paraId="0F70C41C" w14:textId="526E2121" w:rsidR="00EC4E3D" w:rsidRPr="006E1314" w:rsidRDefault="00EC4E3D" w:rsidP="00347BB6">
            <w:pPr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Please give an outline of your contributions to ophthalmology</w:t>
            </w:r>
            <w:r w:rsid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 xml:space="preserve"> </w:t>
            </w: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(</w:t>
            </w:r>
            <w:r w:rsidR="006E1314">
              <w:rPr>
                <w:rFonts w:ascii="宋体" w:eastAsia="宋体" w:hAnsi="宋体" w:cs="Arial" w:hint="eastAsia"/>
                <w:b/>
                <w:bCs/>
                <w:color w:val="FFFFFF" w:themeColor="background1"/>
                <w:sz w:val="21"/>
                <w:szCs w:val="21"/>
                <w:lang w:eastAsia="zh-CN"/>
              </w:rPr>
              <w:t>e</w:t>
            </w: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mphasis on patient care enhancement, training and education, research and development, community work, leadership development and advocacy). (300 words max)</w:t>
            </w:r>
          </w:p>
        </w:tc>
      </w:tr>
      <w:tr w:rsidR="00EC4E3D" w:rsidRPr="007B4928" w14:paraId="3FE8D8B1" w14:textId="77777777" w:rsidTr="00347BB6">
        <w:tc>
          <w:tcPr>
            <w:tcW w:w="9350" w:type="dxa"/>
          </w:tcPr>
          <w:p w14:paraId="1092CF50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B27F046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7639A0D1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1BDB67A4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4B23BFD7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35837CF6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105DCBC0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795E4B2E" w14:textId="77777777" w:rsidR="00EC4E3D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D8E8430" w14:textId="77777777" w:rsidR="006E1314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1A06C61" w14:textId="77777777" w:rsidR="006E1314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327370C3" w14:textId="77777777" w:rsidR="006E1314" w:rsidRPr="007B4928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31771A06" w14:textId="77777777" w:rsidR="00EC4E3D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3C5CE62" w14:textId="77777777" w:rsidR="006E1314" w:rsidRPr="007B4928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412E2AD3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32DC7E8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E5ACE4C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CA90A3B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BFA645C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2CDCBC6" w14:textId="77777777" w:rsidR="00EC4E3D" w:rsidRPr="007B4928" w:rsidRDefault="00EC4E3D" w:rsidP="00EC4E3D">
      <w:pPr>
        <w:rPr>
          <w:rFonts w:ascii="Arial" w:hAnsi="Arial" w:cs="Arial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1314" w:rsidRPr="006E1314" w14:paraId="457F952E" w14:textId="77777777" w:rsidTr="006E1314">
        <w:tc>
          <w:tcPr>
            <w:tcW w:w="9350" w:type="dxa"/>
            <w:shd w:val="clear" w:color="auto" w:fill="70AD47" w:themeFill="accent6"/>
          </w:tcPr>
          <w:p w14:paraId="0C0F6418" w14:textId="77777777" w:rsidR="00EC4E3D" w:rsidRPr="006E1314" w:rsidRDefault="00EC4E3D" w:rsidP="00347BB6">
            <w:pPr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6E1314"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  <w:t>What do you hope to achieve through your participation in the APAO Leadership Development Program? Include potential outcomes that will benefit the community, ophthalmology and/or your nominating organization, as well as personal goals. (200 words max)</w:t>
            </w:r>
          </w:p>
        </w:tc>
      </w:tr>
      <w:tr w:rsidR="00EC4E3D" w:rsidRPr="007B4928" w14:paraId="1BA984E9" w14:textId="77777777" w:rsidTr="00347BB6">
        <w:tc>
          <w:tcPr>
            <w:tcW w:w="9350" w:type="dxa"/>
          </w:tcPr>
          <w:p w14:paraId="4A8AE2D9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4D2D7034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3365EC5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37DE8A47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F6B900B" w14:textId="77777777" w:rsidR="00EC4E3D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4D673246" w14:textId="77777777" w:rsidR="006E1314" w:rsidRPr="007B4928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0C81F66D" w14:textId="77777777" w:rsidR="00EC4E3D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573BD8E0" w14:textId="77777777" w:rsidR="006E1314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34177D58" w14:textId="77777777" w:rsidR="006E1314" w:rsidRPr="007B4928" w:rsidRDefault="006E1314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70D773F5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14887F55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5389A723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2DDB996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6F25A175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11AFE9E9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4AD5268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  <w:p w14:paraId="283F338E" w14:textId="77777777" w:rsidR="00EC4E3D" w:rsidRPr="007B4928" w:rsidRDefault="00EC4E3D" w:rsidP="00347BB6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15CAC92" w14:textId="77777777" w:rsidR="00EC4E3D" w:rsidRPr="007B4928" w:rsidRDefault="00EC4E3D" w:rsidP="00EC4E3D">
      <w:pPr>
        <w:rPr>
          <w:rFonts w:ascii="Arial" w:hAnsi="Arial" w:cs="Arial"/>
          <w:sz w:val="21"/>
          <w:szCs w:val="21"/>
        </w:rPr>
      </w:pPr>
    </w:p>
    <w:sectPr w:rsidR="00EC4E3D" w:rsidRPr="007B49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AB80E" w14:textId="77777777" w:rsidR="00EF0162" w:rsidRDefault="00EF0162" w:rsidP="00C60395">
      <w:pPr>
        <w:spacing w:after="0" w:line="240" w:lineRule="auto"/>
      </w:pPr>
      <w:r>
        <w:separator/>
      </w:r>
    </w:p>
  </w:endnote>
  <w:endnote w:type="continuationSeparator" w:id="0">
    <w:p w14:paraId="4BE563B0" w14:textId="77777777" w:rsidR="00EF0162" w:rsidRDefault="00EF0162" w:rsidP="00C60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D9CA5" w14:textId="77777777" w:rsidR="00EF0162" w:rsidRDefault="00EF0162" w:rsidP="00C60395">
      <w:pPr>
        <w:spacing w:after="0" w:line="240" w:lineRule="auto"/>
      </w:pPr>
      <w:r>
        <w:separator/>
      </w:r>
    </w:p>
  </w:footnote>
  <w:footnote w:type="continuationSeparator" w:id="0">
    <w:p w14:paraId="21C61938" w14:textId="77777777" w:rsidR="00EF0162" w:rsidRDefault="00EF0162" w:rsidP="00C603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F56EB"/>
    <w:multiLevelType w:val="hybridMultilevel"/>
    <w:tmpl w:val="7C9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6182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jE0s7A0NzcyNzdT0lEKTi0uzszPAykwrAUAdzO3PiwAAAA="/>
  </w:docVars>
  <w:rsids>
    <w:rsidRoot w:val="00EC4E3D"/>
    <w:rsid w:val="0020365A"/>
    <w:rsid w:val="00481108"/>
    <w:rsid w:val="00495689"/>
    <w:rsid w:val="00592185"/>
    <w:rsid w:val="006E1314"/>
    <w:rsid w:val="00703BA5"/>
    <w:rsid w:val="007B4928"/>
    <w:rsid w:val="007C660A"/>
    <w:rsid w:val="00994F20"/>
    <w:rsid w:val="00B06C5E"/>
    <w:rsid w:val="00C60395"/>
    <w:rsid w:val="00CF7D40"/>
    <w:rsid w:val="00D92511"/>
    <w:rsid w:val="00E43B94"/>
    <w:rsid w:val="00E84054"/>
    <w:rsid w:val="00EC4E3D"/>
    <w:rsid w:val="00EF0162"/>
    <w:rsid w:val="00F2155A"/>
    <w:rsid w:val="00F2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9D2D9E"/>
  <w15:chartTrackingRefBased/>
  <w15:docId w15:val="{F720C7B2-3F88-4A40-A0E2-5A4A10515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E3D"/>
    <w:pPr>
      <w:ind w:left="720"/>
      <w:contextualSpacing/>
    </w:pPr>
  </w:style>
  <w:style w:type="table" w:styleId="a4">
    <w:name w:val="Table Grid"/>
    <w:basedOn w:val="a1"/>
    <w:uiPriority w:val="39"/>
    <w:rsid w:val="00EC4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C603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6039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6039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6039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u</dc:creator>
  <cp:keywords/>
  <dc:description/>
  <cp:lastModifiedBy>Helen Liang</cp:lastModifiedBy>
  <cp:revision>9</cp:revision>
  <dcterms:created xsi:type="dcterms:W3CDTF">2019-12-19T08:39:00Z</dcterms:created>
  <dcterms:modified xsi:type="dcterms:W3CDTF">2023-09-13T02:00:00Z</dcterms:modified>
</cp:coreProperties>
</file>